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 | [Phone Number]</w:t>
      </w:r>
      <w:r>
        <w:br/>
      </w:r>
      <w:r>
        <w:t xml:space="preserve">[Date]</w:t>
      </w:r>
    </w:p>
    <w:p>
      <w:pPr>
        <w:pStyle w:val="BodyText"/>
      </w:pPr>
      <w:r>
        <w:t xml:space="preserve">[Hiring Committee Name or "Dear Hiring Committee"],</w:t>
      </w:r>
      <w:r>
        <w:br/>
      </w:r>
      <w:r>
        <w:t xml:space="preserve">[University Name]</w:t>
      </w:r>
      <w:r>
        <w:br/>
      </w:r>
      <w:r>
        <w:t xml:space="preserve">[University Address]</w:t>
      </w:r>
      <w:r>
        <w:br/>
      </w:r>
      <w:r>
        <w:t xml:space="preserve">Abidjan, Ivory Coast</w:t>
      </w:r>
    </w:p>
    <w:p>
      <w:pPr>
        <w:pStyle w:val="BodyText"/>
      </w:pPr>
      <w:r>
        <w:t xml:space="preserve">Dear Members of the Hiring Committee,</w:t>
      </w:r>
    </w:p>
    <w:p>
      <w:pPr>
        <w:pStyle w:val="BodyText"/>
      </w:pPr>
      <w:r>
        <w:t xml:space="preserve">I am writing to express my sincere interest in the Professor position at [University Name] in Abidjan, Ivory Coast. As a dedicated academic with a passion for advancing higher education and fostering intellectual growth, I am eager to contribute my expertise, research experience, and teaching philosophy to an institution that values innovation and excellence. The opportunity to join a dynamic academic community in Ivory Coast Abidjan aligns perfectly with my career goals and commitment to shaping the future of education in Africa.</w:t>
      </w:r>
    </w:p>
    <w:p>
      <w:pPr>
        <w:pStyle w:val="BodyText"/>
      </w:pPr>
      <w:r>
        <w:t xml:space="preserve">With over [X] years of experience as a Professor at [Previous Institution], I have cultivated a strong foundation in curriculum development, research leadership, and mentorship. My academic journey has been driven by a desire to bridge theoretical knowledge with practical application, ensuring that students are equipped to address real-world challenges. At [Previous Institution], I led interdisciplinary research projects in [Your Field of Expertise], published extensively in reputable journals such as [Journal Names], and mentored graduate students who have since become leaders in their respective fields. These experiences have prepared me to make meaningful contributions to the academic and research landscape at your institution.</w:t>
      </w:r>
    </w:p>
    <w:p>
      <w:pPr>
        <w:pStyle w:val="BodyText"/>
      </w:pPr>
      <w:r>
        <w:t xml:space="preserve">What particularly excites me about the Professor position in Ivory Coast Abidjan is the opportunity to collaborate with a diverse community of scholars, students, and professionals who share a commitment to transformative education. Ivory Coast Abidjan has long been a hub of cultural and intellectual exchange in West Africa, and I am keen to engage with its vibrant academic environment. I believe that my background in [Your Field]—with a focus on [Specific Research Area or Teaching Specialization]—can help strengthen your institution’s reputation as a center for cutting-edge research and innovation. Moreover, my experience working with international students and faculty has equipped me to navigate cross-cultural dynamics, which is essential for fostering an inclusive academic community in Abidjan.</w:t>
      </w:r>
    </w:p>
    <w:p>
      <w:pPr>
        <w:pStyle w:val="BodyText"/>
      </w:pPr>
      <w:r>
        <w:t xml:space="preserve">As a Professor, I am deeply committed to creating an engaging and supportive learning environment. My teaching philosophy emphasizes critical thinking, active participation, and the integration of technology to enhance student outcomes. For instance, during my tenure at [Previous Institution], I redesigned [Specific Course] to incorporate case studies from global contexts, including sub-Saharan Africa. This approach not only enriched students’ understanding of theoretical concepts but also encouraged them to apply their knowledge to local and international challenges. I am confident that this pedagogical approach can resonate with the academic mission of your institution, which likely seeks to empower students with practical skills and a global perspective.</w:t>
      </w:r>
    </w:p>
    <w:p>
      <w:pPr>
        <w:pStyle w:val="BodyText"/>
      </w:pPr>
      <w:r>
        <w:t xml:space="preserve">In addition to my teaching responsibilities, I have consistently prioritized research as a cornerstone of my academic career. My work on [Specific Research Project or Topic] has been recognized through grants from [Funding Organizations] and collaborations with institutions in [Countries or Regions]. For example, I co-authored a study published in [Journal Name] that explored the impact of climate change on agricultural practices in West Africa—a topic of significant relevance to Ivory Coast Abidjan. I am eager to extend this research into new directions, such as exploring sustainable development initiatives or leveraging data science to address regional challenges. By establishing partnerships with local organizations and universities, I aim to create a research ecosystem that benefits both the academic community and the broader society in Abidjan.</w:t>
      </w:r>
    </w:p>
    <w:p>
      <w:pPr>
        <w:pStyle w:val="BodyText"/>
      </w:pPr>
      <w:r>
        <w:t xml:space="preserve">I also recognize the importance of contributing to the professional development of faculty members. As a Professor, I have served as a mentor to junior scholars, guiding them in grant writing, publishing, and navigating academic leadership roles. I am enthusiastic about sharing these experiences with your faculty to foster a culture of collaboration and excellence. Furthermore, my involvement in academic conferences and workshops has allowed me to stay at the forefront of emerging trends in [Your Field], which I believe can enrich the intellectual life of your institution.</w:t>
      </w:r>
    </w:p>
    <w:p>
      <w:pPr>
        <w:pStyle w:val="BodyText"/>
      </w:pPr>
      <w:r>
        <w:t xml:space="preserve">Finally, my decision to pursue this opportunity in Ivory Coast Abidjan is rooted in a deep respect for its cultural heritage and educational aspirations. The city’s strategic location as a gateway to West Africa offers unique possibilities for academic exchange and regional impact. I am particularly inspired by [University Name]’s mission to [Specific Mission or Goal of the University, if known], and I am eager to contribute my expertise to advance this vision. Whether through teaching, research, or community engagement, I am committed to supporting the growth of your institution and the development of its students.</w:t>
      </w:r>
    </w:p>
    <w:p>
      <w:pPr>
        <w:pStyle w:val="BodyText"/>
      </w:pPr>
      <w:r>
        <w:t xml:space="preserve">Thank you for considering my application. I would be honored to discuss how my qualifications and passion for academia align with the needs of [University Name] in Ivory Coast Abidjan. Please feel free to contact me at [Phone Number] or [Email Address] at your convenience. I look forward to the possibility of contributing to your institution’s legacy of excellence.</w:t>
      </w:r>
    </w:p>
    <w:p>
      <w:pPr>
        <w:pStyle w:val="BodyText"/>
      </w:pPr>
      <w:r>
        <w:t xml:space="preserve">Sincerely,</w:t>
      </w:r>
      <w:r>
        <w:br/>
      </w:r>
      <w:r>
        <w:rPr>
          <w:bCs/>
          <w:b/>
        </w:rPr>
        <w:t xml:space="preserve">[Your Full Name]</w:t>
      </w:r>
      <w:r>
        <w:br/>
      </w:r>
      <w:r>
        <w:t xml:space="preserve">Professor of [Your Field]</w:t>
      </w:r>
      <w:r>
        <w:br/>
      </w:r>
      <w:r>
        <w:t xml:space="preserve">[Previous Institution,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Ivory Coast Abidjan</dc:title>
  <dc:creator/>
  <cp:keywords/>
  <dcterms:created xsi:type="dcterms:W3CDTF">2026-07-21T02:25:51Z</dcterms:created>
  <dcterms:modified xsi:type="dcterms:W3CDTF">2026-07-21T02:25:51Z</dcterms:modified>
</cp:coreProperties>
</file>

<file path=docProps/custom.xml><?xml version="1.0" encoding="utf-8"?>
<Properties xmlns="http://schemas.openxmlformats.org/officeDocument/2006/custom-properties" xmlns:vt="http://schemas.openxmlformats.org/officeDocument/2006/docPropsVTypes"/>
</file>